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BDE29F" w14:textId="77777777" w:rsidR="001A3369" w:rsidRDefault="00000000">
      <w:pPr>
        <w:pStyle w:val="Title"/>
      </w:pPr>
      <w:r>
        <w:t xml:space="preserve"> Title </w:t>
      </w:r>
    </w:p>
    <w:p w14:paraId="5EABA668" w14:textId="77777777" w:rsidR="001A3369" w:rsidRDefault="00000000">
      <w:pPr>
        <w:pStyle w:val="Subtitle"/>
      </w:pPr>
      <w:r>
        <w:t xml:space="preserve"> Subtitle </w:t>
      </w:r>
    </w:p>
    <w:p w14:paraId="7A1BC9E8" w14:textId="77777777" w:rsidR="001A3369" w:rsidRDefault="00000000">
      <w:pPr>
        <w:pStyle w:val="Author"/>
      </w:pPr>
      <w:r>
        <w:t xml:space="preserve"> Author </w:t>
      </w:r>
    </w:p>
    <w:p w14:paraId="171DB93A" w14:textId="77777777" w:rsidR="001A3369" w:rsidRDefault="00000000">
      <w:pPr>
        <w:pStyle w:val="Date"/>
      </w:pPr>
      <w:r>
        <w:t xml:space="preserve"> 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t xml:space="preserve"> DefinitionTerm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lastRenderedPageBreak/>
        <w:t xml:space="preserve"> DefinitionTerm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sectPr w:rsidR="001A33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4D558A" w14:textId="77777777" w:rsidR="005D7867" w:rsidRDefault="005D7867">
      <w:pPr>
        <w:spacing w:after="0"/>
      </w:pPr>
      <w:r>
        <w:separator/>
      </w:r>
    </w:p>
  </w:endnote>
  <w:endnote w:type="continuationSeparator" w:id="0">
    <w:p w14:paraId="139FF38E" w14:textId="77777777" w:rsidR="005D7867" w:rsidRDefault="005D7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5A9FB" w14:textId="77777777" w:rsidR="005D7867" w:rsidRDefault="005D7867">
      <w:r>
        <w:separator/>
      </w:r>
    </w:p>
  </w:footnote>
  <w:footnote w:type="continuationSeparator" w:id="0">
    <w:p w14:paraId="1AB967D9" w14:textId="77777777" w:rsidR="005D7867" w:rsidRDefault="005D7867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D5324"/>
    <w:rsid w:val="00143631"/>
    <w:rsid w:val="001A3369"/>
    <w:rsid w:val="002C7EC0"/>
    <w:rsid w:val="005D7867"/>
    <w:rsid w:val="00685CE6"/>
    <w:rsid w:val="007571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D5324"/>
    <w:pPr>
      <w:keepNext/>
      <w:keepLines/>
      <w:spacing w:before="360" w:after="80"/>
      <w:outlineLvl w:val="0"/>
    </w:pPr>
    <w:rPr>
      <w:rFonts w:ascii="Poppins" w:eastAsiaTheme="majorEastAsia" w:hAnsi="Poppins" w:cstheme="majorBidi"/>
      <w:color w:val="A02B93" w:themeColor="accent5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0D5324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2C7EC0"/>
    <w:pPr>
      <w:spacing w:after="80"/>
      <w:contextualSpacing/>
    </w:pPr>
    <w:rPr>
      <w:rFonts w:ascii="Poppins" w:eastAsiaTheme="majorEastAsia" w:hAnsi="Poppins" w:cstheme="majorBidi"/>
      <w:color w:val="77206D" w:themeColor="accent5" w:themeShade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7EC0"/>
    <w:rPr>
      <w:rFonts w:ascii="Poppins" w:eastAsiaTheme="majorEastAsia" w:hAnsi="Poppins" w:cstheme="majorBidi"/>
      <w:color w:val="77206D" w:themeColor="accent5" w:themeShade="BF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D5324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5324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D5324"/>
    <w:rPr>
      <w:rFonts w:ascii="Poppins" w:eastAsiaTheme="majorEastAsia" w:hAnsi="Poppins" w:cstheme="majorBidi"/>
      <w:color w:val="A02B93" w:themeColor="accent5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D5324"/>
    <w:rPr>
      <w:rFonts w:ascii="Poppins" w:eastAsiaTheme="majorEastAsia" w:hAnsi="Poppins" w:cstheme="majorBidi"/>
      <w:color w:val="A02B93" w:themeColor="accent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ty Lam</cp:lastModifiedBy>
  <cp:revision>4</cp:revision>
  <dcterms:created xsi:type="dcterms:W3CDTF">2017-12-27T05:22:00Z</dcterms:created>
  <dcterms:modified xsi:type="dcterms:W3CDTF">2025-06-03T01:57:00Z</dcterms:modified>
</cp:coreProperties>
</file>